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9AFDE" w14:textId="5C3CBC17" w:rsidR="00663467" w:rsidRDefault="00F46F30">
      <w:r w:rsidRPr="00F46F30">
        <w:rPr>
          <w:noProof/>
        </w:rPr>
        <w:drawing>
          <wp:inline distT="0" distB="0" distL="0" distR="0" wp14:anchorId="740F40B3" wp14:editId="462F81A0">
            <wp:extent cx="5943600" cy="2876200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9879"/>
                    <a:stretch/>
                  </pic:blipFill>
                  <pic:spPr bwMode="auto">
                    <a:xfrm>
                      <a:off x="0" y="0"/>
                      <a:ext cx="5943600" cy="2876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8A1F0" w14:textId="436B7DC8" w:rsidR="00F46F30" w:rsidRDefault="00F46F30">
      <w:r>
        <w:rPr>
          <w:noProof/>
        </w:rPr>
        <w:drawing>
          <wp:inline distT="0" distB="0" distL="0" distR="0" wp14:anchorId="15674004" wp14:editId="0EA74E17">
            <wp:extent cx="5943600" cy="2887665"/>
            <wp:effectExtent l="0" t="0" r="0" b="8255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 rotWithShape="1">
                    <a:blip r:embed="rId6"/>
                    <a:srcRect t="9520"/>
                    <a:stretch/>
                  </pic:blipFill>
                  <pic:spPr bwMode="auto">
                    <a:xfrm>
                      <a:off x="0" y="0"/>
                      <a:ext cx="5943600" cy="2887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C528B1" w14:textId="6C9068CB" w:rsidR="00F46F30" w:rsidRDefault="00285361">
      <w:r>
        <w:rPr>
          <w:noProof/>
        </w:rPr>
        <w:lastRenderedPageBreak/>
        <w:drawing>
          <wp:inline distT="0" distB="0" distL="0" distR="0" wp14:anchorId="115E22F1" wp14:editId="18A77DC3">
            <wp:extent cx="5943600" cy="3788410"/>
            <wp:effectExtent l="0" t="0" r="0" b="2540"/>
            <wp:docPr id="3" name="Picture 3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abl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13478" w14:textId="70295A43" w:rsidR="00285361" w:rsidRDefault="00285361">
      <w:r>
        <w:rPr>
          <w:noProof/>
        </w:rPr>
        <w:drawing>
          <wp:inline distT="0" distB="0" distL="0" distR="0" wp14:anchorId="2E17403E" wp14:editId="34AF45EA">
            <wp:extent cx="5943600" cy="3788410"/>
            <wp:effectExtent l="0" t="0" r="0" b="2540"/>
            <wp:docPr id="4" name="Picture 4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AD54" w14:textId="7B09EACB" w:rsidR="00EA5C8A" w:rsidRDefault="00EA5C8A">
      <w:r w:rsidRPr="00EA5C8A">
        <w:rPr>
          <w:noProof/>
        </w:rPr>
        <w:lastRenderedPageBreak/>
        <w:drawing>
          <wp:inline distT="0" distB="0" distL="0" distR="0" wp14:anchorId="367762B6" wp14:editId="36A535B3">
            <wp:extent cx="5712108" cy="4196494"/>
            <wp:effectExtent l="0" t="0" r="3175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 rotWithShape="1">
                    <a:blip r:embed="rId9"/>
                    <a:srcRect l="20456" t="8622" r="22622" b="8466"/>
                    <a:stretch/>
                  </pic:blipFill>
                  <pic:spPr bwMode="auto">
                    <a:xfrm>
                      <a:off x="0" y="0"/>
                      <a:ext cx="5754006" cy="4227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81549F" w14:textId="757CD3CD" w:rsidR="00EA5C8A" w:rsidRDefault="00EA5C8A" w:rsidP="00EA5C8A">
      <w:pPr>
        <w:pStyle w:val="ListParagraph"/>
        <w:numPr>
          <w:ilvl w:val="0"/>
          <w:numId w:val="1"/>
        </w:numPr>
      </w:pPr>
      <w:r>
        <w:t>I found a website that will run our script on a timed basis and hosts the results</w:t>
      </w:r>
      <w:r w:rsidR="00E675DE">
        <w:t xml:space="preserve">: </w:t>
      </w:r>
      <w:proofErr w:type="spellStart"/>
      <w:r w:rsidR="00E675DE">
        <w:t>deepnote</w:t>
      </w:r>
      <w:proofErr w:type="spellEnd"/>
      <w:r w:rsidR="00E675DE">
        <w:t xml:space="preserve"> link: </w:t>
      </w:r>
      <w:hyperlink r:id="rId10" w:history="1">
        <w:r w:rsidR="00E675DE" w:rsidRPr="00E675DE">
          <w:rPr>
            <w:rStyle w:val="Hyperlink"/>
          </w:rPr>
          <w:t>https://deepnote.com/workspace/estimatorproject-6166945d-6ec6-41f0-bb95-87f4a60e4841/project/WorkingAutomatedEstimator-59dc3a3e-9636-43f0-9372-adacb8d143f7/notebook/Working_Estimator_Script-9386e927ee03453397c483eb80ef1906</w:t>
        </w:r>
      </w:hyperlink>
    </w:p>
    <w:p w14:paraId="50D652C9" w14:textId="0034E40F" w:rsidR="00E675DE" w:rsidRDefault="00E675DE" w:rsidP="00EA5C8A">
      <w:pPr>
        <w:pStyle w:val="ListParagraph"/>
        <w:numPr>
          <w:ilvl w:val="0"/>
          <w:numId w:val="1"/>
        </w:numPr>
      </w:pPr>
      <w:r>
        <w:t>I recreated a “Normalized” set of schemas for the data:</w:t>
      </w:r>
    </w:p>
    <w:p w14:paraId="081DBC37" w14:textId="089AE72E" w:rsidR="00E675DE" w:rsidRDefault="00E675DE" w:rsidP="00EA5C8A">
      <w:pPr>
        <w:pStyle w:val="ListParagraph"/>
        <w:numPr>
          <w:ilvl w:val="0"/>
          <w:numId w:val="1"/>
        </w:numPr>
      </w:pPr>
      <w:r>
        <w:t xml:space="preserve">I sent data to </w:t>
      </w:r>
      <w:proofErr w:type="spellStart"/>
      <w:r>
        <w:t>pgAdmin</w:t>
      </w:r>
      <w:proofErr w:type="spellEnd"/>
      <w:r>
        <w:t xml:space="preserve"> and created databases.</w:t>
      </w:r>
    </w:p>
    <w:p w14:paraId="529F3E91" w14:textId="02F95E75" w:rsidR="00DF13B0" w:rsidRDefault="00DF13B0" w:rsidP="00EA5C8A">
      <w:pPr>
        <w:pStyle w:val="ListParagraph"/>
        <w:numPr>
          <w:ilvl w:val="0"/>
          <w:numId w:val="1"/>
        </w:numPr>
      </w:pPr>
      <w:r>
        <w:t>I consolidated (</w:t>
      </w:r>
      <w:r w:rsidR="00F30C32">
        <w:t>9</w:t>
      </w:r>
      <w:r>
        <w:t xml:space="preserve">) days of data and started creating a model that will establish: </w:t>
      </w:r>
    </w:p>
    <w:p w14:paraId="39A37733" w14:textId="1193CAD6" w:rsidR="00DF13B0" w:rsidRDefault="00DF13B0" w:rsidP="00DF13B0">
      <w:pPr>
        <w:pStyle w:val="ListParagraph"/>
        <w:numPr>
          <w:ilvl w:val="1"/>
          <w:numId w:val="1"/>
        </w:numPr>
      </w:pPr>
      <w:r>
        <w:t>a correlation between cable and wire</w:t>
      </w:r>
    </w:p>
    <w:p w14:paraId="6DD9384D" w14:textId="0B091B4A" w:rsidR="00DF13B0" w:rsidRDefault="00DF13B0" w:rsidP="00DF13B0">
      <w:pPr>
        <w:pStyle w:val="ListParagraph"/>
        <w:numPr>
          <w:ilvl w:val="1"/>
          <w:numId w:val="1"/>
        </w:numPr>
      </w:pPr>
      <w:r>
        <w:t>a correlation between conduit and fittings</w:t>
      </w:r>
    </w:p>
    <w:p w14:paraId="7768A4E5" w14:textId="0CBBB6B3" w:rsidR="00F30C32" w:rsidRDefault="00F30C32" w:rsidP="00DF13B0">
      <w:pPr>
        <w:pStyle w:val="ListParagraph"/>
        <w:numPr>
          <w:ilvl w:val="1"/>
          <w:numId w:val="1"/>
        </w:numPr>
      </w:pPr>
      <w:r>
        <w:lastRenderedPageBreak/>
        <w:t>Predict which vendor will offer the cheapest priced item</w:t>
      </w:r>
    </w:p>
    <w:p w14:paraId="185C9BAA" w14:textId="3D945997" w:rsidR="00F30C32" w:rsidRDefault="00F30C32" w:rsidP="00DF13B0">
      <w:pPr>
        <w:pStyle w:val="ListParagraph"/>
        <w:numPr>
          <w:ilvl w:val="1"/>
          <w:numId w:val="1"/>
        </w:numPr>
      </w:pPr>
      <w:r>
        <w:t>Predict which day of the week will offer the cheapest priced item</w:t>
      </w:r>
    </w:p>
    <w:p w14:paraId="34600DE8" w14:textId="63A53D0E" w:rsidR="00DF13B0" w:rsidRDefault="00DF13B0" w:rsidP="00DF13B0">
      <w:pPr>
        <w:pStyle w:val="ListParagraph"/>
        <w:numPr>
          <w:ilvl w:val="0"/>
          <w:numId w:val="1"/>
        </w:numPr>
      </w:pPr>
      <w:r>
        <w:t xml:space="preserve">I cannot export from </w:t>
      </w:r>
      <w:proofErr w:type="spellStart"/>
      <w:r>
        <w:t>deepnote</w:t>
      </w:r>
      <w:proofErr w:type="spellEnd"/>
      <w:r>
        <w:t xml:space="preserve"> </w:t>
      </w:r>
      <w:proofErr w:type="gramStart"/>
      <w:r>
        <w:t>at the moment</w:t>
      </w:r>
      <w:proofErr w:type="gramEnd"/>
      <w:r>
        <w:t>. I know it will allow because I’ve done it once before. I suspect it won’t because I am on the free tier.</w:t>
      </w:r>
    </w:p>
    <w:p w14:paraId="5524243E" w14:textId="3965DBF3" w:rsidR="002947DE" w:rsidRDefault="002947DE" w:rsidP="00DF13B0">
      <w:pPr>
        <w:pStyle w:val="ListParagraph"/>
        <w:numPr>
          <w:ilvl w:val="0"/>
          <w:numId w:val="1"/>
        </w:numPr>
      </w:pPr>
      <w:r>
        <w:t xml:space="preserve">I cannot export </w:t>
      </w:r>
      <w:proofErr w:type="spellStart"/>
      <w:r>
        <w:t>PGAdmin</w:t>
      </w:r>
      <w:proofErr w:type="spellEnd"/>
      <w:r>
        <w:t xml:space="preserve"> </w:t>
      </w:r>
      <w:proofErr w:type="spellStart"/>
      <w:r>
        <w:t>db’s</w:t>
      </w:r>
      <w:proofErr w:type="spellEnd"/>
      <w:r>
        <w:t xml:space="preserve"> so that they re-write existing </w:t>
      </w:r>
      <w:proofErr w:type="spellStart"/>
      <w:r>
        <w:t>db</w:t>
      </w:r>
      <w:proofErr w:type="spellEnd"/>
      <w:r>
        <w:t xml:space="preserve"> in-place</w:t>
      </w:r>
    </w:p>
    <w:p w14:paraId="7D28CE48" w14:textId="3FB94F3E" w:rsidR="00DF13B0" w:rsidRDefault="00DF13B0" w:rsidP="00DF13B0">
      <w:pPr>
        <w:pStyle w:val="ListParagraph"/>
        <w:numPr>
          <w:ilvl w:val="0"/>
          <w:numId w:val="1"/>
        </w:numPr>
      </w:pPr>
      <w:r>
        <w:t>We need historical data to create a predictive model and I don’t have it yet.</w:t>
      </w:r>
    </w:p>
    <w:p w14:paraId="4321E0F4" w14:textId="074A4261" w:rsidR="00F30C32" w:rsidRDefault="00F30C32" w:rsidP="00F30C32">
      <w:pPr>
        <w:ind w:left="360"/>
      </w:pPr>
      <w:r>
        <w:rPr>
          <w:noProof/>
        </w:rPr>
        <w:drawing>
          <wp:inline distT="0" distB="0" distL="0" distR="0" wp14:anchorId="064AB9DB" wp14:editId="621557D4">
            <wp:extent cx="5943558" cy="3789457"/>
            <wp:effectExtent l="0" t="0" r="635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21489" r="14378"/>
                    <a:stretch/>
                  </pic:blipFill>
                  <pic:spPr bwMode="auto">
                    <a:xfrm>
                      <a:off x="0" y="0"/>
                      <a:ext cx="5985076" cy="3815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12B7A" w14:textId="3EA040DF" w:rsidR="006D3496" w:rsidRDefault="000B223A" w:rsidP="00F30C32">
      <w:pPr>
        <w:ind w:left="360"/>
      </w:pPr>
      <w:r w:rsidRPr="000B223A">
        <w:rPr>
          <w:noProof/>
        </w:rPr>
        <w:lastRenderedPageBreak/>
        <w:drawing>
          <wp:inline distT="0" distB="0" distL="0" distR="0" wp14:anchorId="24E57F02" wp14:editId="6BBA46F2">
            <wp:extent cx="6029325" cy="5543729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 rotWithShape="1">
                    <a:blip r:embed="rId12"/>
                    <a:srcRect r="39908"/>
                    <a:stretch/>
                  </pic:blipFill>
                  <pic:spPr bwMode="auto">
                    <a:xfrm>
                      <a:off x="0" y="0"/>
                      <a:ext cx="6065484" cy="55769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49774" w14:textId="781B776A" w:rsidR="00F30C32" w:rsidRDefault="00F30C32" w:rsidP="00F30C32">
      <w:pPr>
        <w:ind w:left="360"/>
      </w:pPr>
      <w:r>
        <w:rPr>
          <w:noProof/>
        </w:rPr>
        <w:lastRenderedPageBreak/>
        <w:drawing>
          <wp:inline distT="0" distB="0" distL="0" distR="0" wp14:anchorId="30BB28E8" wp14:editId="6101BBE6">
            <wp:extent cx="5878718" cy="4365615"/>
            <wp:effectExtent l="0" t="0" r="8255" b="0"/>
            <wp:docPr id="7" name="Picture 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, Excel&#10;&#10;Description automatically generated"/>
                    <pic:cNvPicPr/>
                  </pic:nvPicPr>
                  <pic:blipFill rotWithShape="1">
                    <a:blip r:embed="rId13"/>
                    <a:srcRect r="11647"/>
                    <a:stretch/>
                  </pic:blipFill>
                  <pic:spPr bwMode="auto">
                    <a:xfrm>
                      <a:off x="0" y="0"/>
                      <a:ext cx="5903597" cy="4384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C126DA" w14:textId="021CD5C5" w:rsidR="007D067C" w:rsidRDefault="007D067C" w:rsidP="00F30C32">
      <w:pPr>
        <w:ind w:left="360"/>
      </w:pPr>
      <w:r w:rsidRPr="007D067C">
        <w:rPr>
          <w:noProof/>
        </w:rPr>
        <w:lastRenderedPageBreak/>
        <w:drawing>
          <wp:inline distT="0" distB="0" distL="0" distR="0" wp14:anchorId="0416BA3E" wp14:editId="43072CF1">
            <wp:extent cx="5912508" cy="4408612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 rotWithShape="1">
                    <a:blip r:embed="rId14"/>
                    <a:srcRect l="11284" t="11882" r="12661"/>
                    <a:stretch/>
                  </pic:blipFill>
                  <pic:spPr bwMode="auto">
                    <a:xfrm>
                      <a:off x="0" y="0"/>
                      <a:ext cx="5987569" cy="4464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41910D" w14:textId="3CD494F7" w:rsidR="005C637A" w:rsidRDefault="005C637A" w:rsidP="00F30C32">
      <w:pPr>
        <w:ind w:left="360"/>
      </w:pPr>
      <w:r>
        <w:rPr>
          <w:noProof/>
        </w:rPr>
        <w:lastRenderedPageBreak/>
        <w:drawing>
          <wp:inline distT="0" distB="0" distL="0" distR="0" wp14:anchorId="426392F5" wp14:editId="4D1760EF">
            <wp:extent cx="5835339" cy="3932780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 rotWithShape="1">
                    <a:blip r:embed="rId15"/>
                    <a:srcRect l="10516" t="11501" r="11681"/>
                    <a:stretch/>
                  </pic:blipFill>
                  <pic:spPr bwMode="auto">
                    <a:xfrm>
                      <a:off x="0" y="0"/>
                      <a:ext cx="5835339" cy="3932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C63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63054"/>
    <w:multiLevelType w:val="hybridMultilevel"/>
    <w:tmpl w:val="93E0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1848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NjEAUsZmBqaWhko6SsGpxcWZ+XkgBSa1AIGwRiYsAAAA"/>
  </w:docVars>
  <w:rsids>
    <w:rsidRoot w:val="00FB4854"/>
    <w:rsid w:val="00071FA2"/>
    <w:rsid w:val="00080E8D"/>
    <w:rsid w:val="000B223A"/>
    <w:rsid w:val="00285361"/>
    <w:rsid w:val="002947DE"/>
    <w:rsid w:val="002F734A"/>
    <w:rsid w:val="005C637A"/>
    <w:rsid w:val="006D3496"/>
    <w:rsid w:val="007D067C"/>
    <w:rsid w:val="00DF13B0"/>
    <w:rsid w:val="00E675DE"/>
    <w:rsid w:val="00EA5C8A"/>
    <w:rsid w:val="00F06C3E"/>
    <w:rsid w:val="00F30C32"/>
    <w:rsid w:val="00F46F30"/>
    <w:rsid w:val="00FB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CB65C"/>
  <w15:chartTrackingRefBased/>
  <w15:docId w15:val="{279F9171-954C-48FE-8438-6FC34916B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C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75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5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hyperlink" Target="https://deepnote.com/workspace/estimatorproject-6166945d-6ec6-41f0-bb95-87f4a60e4841/project/WorkingAutomatedEstimator-59dc3a3e-9636-43f0-9372-adacb8d143f7/notebook/Working_Estimator_Script-9386e927ee03453397c483eb80ef1906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1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9</cp:revision>
  <dcterms:created xsi:type="dcterms:W3CDTF">2022-10-30T20:07:00Z</dcterms:created>
  <dcterms:modified xsi:type="dcterms:W3CDTF">2022-11-03T03:20:00Z</dcterms:modified>
</cp:coreProperties>
</file>